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ab49311d8b0582be1f8a0f2ad653f2b4e32baa4"/>
    <w:p>
      <w:pPr>
        <w:pStyle w:val="Heading1"/>
      </w:pPr>
      <w:r>
        <w:t xml:space="preserve">Cover Letter for Marine Engineer Position in Kuwait City</w:t>
      </w:r>
    </w:p>
    <w:p>
      <w:pPr>
        <w:pStyle w:val="FirstParagraph"/>
      </w:pPr>
      <w:r>
        <w:t xml:space="preserve">Dear [Hiring Manager's Name],</w:t>
      </w:r>
    </w:p>
    <w:p>
      <w:pPr>
        <w:pStyle w:val="BodyText"/>
      </w:pPr>
      <w:r>
        <w:t xml:space="preserve">I am writing to express my enthusiastic interest in the Marine Engineer position at your esteemed organization in Kuwait City, Kuwait. As a dedicated and experienced marine engineer with over [X years] of hands-on expertise in shipboard systems, propulsion technologies, and maritime operations, I am eager to contribute my technical acumen and passion for innovation to support the growth of your organization within one of the most dynamic maritime hubs in the Middle East. This opportunity aligns perfectly with my career goals and professional background, making it a compelling next step in my journey as a Marine Engineer.</w:t>
      </w:r>
    </w:p>
    <w:p>
      <w:pPr>
        <w:pStyle w:val="BodyText"/>
      </w:pPr>
      <w:r>
        <w:t xml:space="preserve">With a strong foundation in marine engineering principles and a proven track record of delivering reliable solutions, I have consistently demonstrated my ability to thrive in high-pressure environments while adhering to the highest standards of safety and efficiency. My career has spanned roles that required me to oversee the maintenance, repair, and optimization of complex marine systems, including diesel engines, auxiliary machinery, and electrical systems. These experiences have honed my skills in problem-solving, leadership, and collaboration—qualities I believe are essential for success in Kuwait City’s maritime industry.</w:t>
      </w:r>
    </w:p>
    <w:p>
      <w:pPr>
        <w:pStyle w:val="BodyText"/>
      </w:pPr>
      <w:r>
        <w:t xml:space="preserve">Kuwait City’s strategic location as a key player in the global shipping and oil sectors makes it an ideal environment for a Marine Engineer to make a meaningful impact. The city’s bustling ports, such as the Shuaiba Port and Al-Zour Port, serve as critical gateways for regional trade and energy transportation. I am particularly drawn to the opportunity to work within this vibrant ecosystem, where the demand for skilled marine engineers is driven by the need to maintain and modernize a fleet of vessels that support Kuwait’s economic ambitions. My understanding of international maritime regulations, such as those set by the International Maritime Organization (IMO), ensures that I can contribute effectively to projects that prioritize compliance, sustainability, and operational excellence.</w:t>
      </w:r>
    </w:p>
    <w:p>
      <w:pPr>
        <w:pStyle w:val="BodyText"/>
      </w:pPr>
      <w:r>
        <w:t xml:space="preserve">Throughout my career as a Marine Engineer, I have prioritized innovation and continuous learning. For instance, during my tenure at [Previous Company Name], I led a team in implementing energy-efficient retrofitting solutions for aging vessels, resulting in a 15% reduction in fuel consumption. This project not only demonstrated my technical expertise but also highlighted my ability to drive cost-saving initiatives without compromising safety or performance. Additionally, my experience with advanced diagnostic tools and predictive maintenance systems has equipped me to address challenges proactively, ensuring minimal downtime and maximum operational efficiency.</w:t>
      </w:r>
    </w:p>
    <w:p>
      <w:pPr>
        <w:pStyle w:val="BodyText"/>
      </w:pPr>
      <w:r>
        <w:t xml:space="preserve">One of the aspects that excites me most about the opportunity in Kuwait City is the chance to work alongside a diverse team of professionals who share a commitment to excellence. I am confident that my collaborative approach and ability to communicate effectively with engineers, technicians, and maritime operators will enable me to integrate seamlessly into your organization. Furthermore, my fluency in [language(s)] and strong interpersonal skills allow me to adapt quickly to multicultural work environments—a critical asset in a city like Kuwait City, which thrives on international cooperation.</w:t>
      </w:r>
    </w:p>
    <w:p>
      <w:pPr>
        <w:pStyle w:val="BodyText"/>
      </w:pPr>
      <w:r>
        <w:t xml:space="preserve">What sets me apart as a Marine Engineer is my unwavering dedication to safety and environmental stewardship. In every project I have undertaken, I have prioritized the implementation of protocols that minimize risks to crew members, vessels, and the surrounding ecosystem. For example, during my time with [Another Previous Company], I spearheaded the adoption of eco-friendly lubricants that reduced harmful emissions while maintaining engine performance. This aligns perfectly with Kuwait’s growing emphasis on sustainable practices in its maritime sector, a trend I am eager to contribute to in my future role.</w:t>
      </w:r>
    </w:p>
    <w:p>
      <w:pPr>
        <w:pStyle w:val="BodyText"/>
      </w:pPr>
      <w:r>
        <w:t xml:space="preserve">As a Marine Engineer, I understand the importance of staying updated with industry advancements. I regularly attend seminars and workshops on emerging technologies such as hybrid propulsion systems and digital twins for vessel monitoring. These efforts ensure that I can bring cutting-edge solutions to your organization, helping it remain competitive in an ever-evolving market. In Kuwait City, where the maritime industry is rapidly expanding, this proactive mindset will be invaluable in addressing future challenges and seizing new opportunities.</w:t>
      </w:r>
    </w:p>
    <w:p>
      <w:pPr>
        <w:pStyle w:val="BodyText"/>
      </w:pPr>
      <w:r>
        <w:t xml:space="preserve">Finally, I would like to emphasize my enthusiasm for contributing to the legacy of excellence that your organization has built over the years. The opportunity to work in Kuwait City, a city renowned for its architectural marvels and economic vitality, is both professionally and personally appealing. I am eager to bring my technical expertise, leadership experience, and passion for marine engineering to your team, ensuring that we continue to deliver outstanding results in this critical sector.</w:t>
      </w:r>
    </w:p>
    <w:p>
      <w:pPr>
        <w:pStyle w:val="BodyText"/>
      </w:pPr>
      <w:r>
        <w:t xml:space="preserve">Thank you for considering my application. I would be delighted to discuss how my skills and experiences align with the needs of your organization. Please feel free to contact me at [Your Phone Number] or [Your Email Address] at your earliest convenience. I look forward to the possibility of contributing to your success in Kuwait City as a Marine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Kuwait City</dc:title>
  <dc:creator/>
  <dc:language>en</dc:language>
  <cp:keywords/>
  <dcterms:created xsi:type="dcterms:W3CDTF">2026-07-21T03:23:21Z</dcterms:created>
  <dcterms:modified xsi:type="dcterms:W3CDTF">2026-07-21T03:23:21Z</dcterms:modified>
</cp:coreProperties>
</file>

<file path=docProps/custom.xml><?xml version="1.0" encoding="utf-8"?>
<Properties xmlns="http://schemas.openxmlformats.org/officeDocument/2006/custom-properties" xmlns:vt="http://schemas.openxmlformats.org/officeDocument/2006/docPropsVTypes"/>
</file>